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8a2f29459b18715f1983f4ee1b9b75290ed7fbb"/>
    <w:p>
      <w:pPr>
        <w:pStyle w:val="Heading1"/>
      </w:pPr>
      <w:r>
        <w:t xml:space="preserve">Cover Letter for Firefighter Position in Bangladesh Dhaka</w:t>
      </w:r>
    </w:p>
    <w:p>
      <w:pPr>
        <w:pStyle w:val="FirstParagraph"/>
      </w:pPr>
      <w:r>
        <w:rPr>
          <w:bCs/>
          <w:b/>
        </w:rPr>
        <w:t xml:space="preserve">Mr./Ms. [Hiring Manager's Name]</w:t>
      </w:r>
      <w:r>
        <w:br/>
      </w:r>
      <w:r>
        <w:t xml:space="preserve">[Fire Department Name]</w:t>
      </w:r>
      <w:r>
        <w:br/>
      </w:r>
      <w:r>
        <w:t xml:space="preserve">[Address of Fire Department]</w:t>
      </w:r>
      <w:r>
        <w:br/>
      </w:r>
      <w:r>
        <w:t xml:space="preserve">Dhaka, Bangladesh</w:t>
      </w:r>
      <w:r>
        <w:br/>
      </w:r>
      <w:r>
        <w:t xml:space="preserve">Email: [Your Email Address]</w:t>
      </w:r>
      <w:r>
        <w:br/>
      </w:r>
      <w:r>
        <w:t xml:space="preserve">Phone: [Your Phone Number]</w:t>
      </w:r>
    </w:p>
    <w:p>
      <w:pPr>
        <w:pStyle w:val="BodyText"/>
      </w:pPr>
      <w:r>
        <w:t xml:space="preserve">Dear [Hiring Manager's Name],</w:t>
      </w:r>
    </w:p>
    <w:p>
      <w:pPr>
        <w:pStyle w:val="BodyText"/>
      </w:pPr>
      <w:r>
        <w:t xml:space="preserve">As a dedicated and passionate individual with a deep commitment to public service, I am excited to submit my application for the Firefighter position at the [Fire Department Name] in Bangladesh Dhaka. This opportunity represents a unique chance to contribute to the safety and well-being of one of South Asia’s most dynamic cities, where the role of a Firefighter is not just a profession but a vital responsibility. With my extensive training, hands-on experience in emergency response, and unwavering dedication to community service, I am confident in my ability to make a meaningful impact as part of your team.</w:t>
      </w:r>
    </w:p>
    <w:p>
      <w:pPr>
        <w:pStyle w:val="BodyText"/>
      </w:pPr>
      <w:r>
        <w:t xml:space="preserve">The role of a Firefighter in Bangladesh Dhaka is particularly critical given the city’s rapid urbanization, dense population, and complex infrastructure. As one of the busiest cities in the world, Dhaka faces unique challenges such as overcrowded neighborhoods, limited access to emergency services in certain areas, and a high risk of fire-related incidents due to aging buildings and industrial activity. These factors demand firefighters who are not only physically capable but also highly trained in advanced emergency management techniques. My background as a certified firefighter with [Your Previous Fire Department or Institution] has equipped me with the skills necessary to navigate such environments effectively.</w:t>
      </w:r>
    </w:p>
    <w:p>
      <w:pPr>
        <w:pStyle w:val="BodyText"/>
      </w:pPr>
      <w:r>
        <w:t xml:space="preserve">My career in firefighting began with a rigorous training program at [Training Institution Name], where I earned certifications in fire suppression, hazardous materials handling, and emergency medical services (EMS). This foundation was further strengthened through my work as a Firefighter at [Previous Employer], where I responded to over 500 emergency calls annually. These experiences honed my ability to remain calm under pressure, collaborate effectively with teams, and prioritize the safety of both the public and my colleagues. For instance, during a recent industrial fire incident in [City or Region], I played a key role in coordinating with local authorities to evacuate residents and contain the blaze, which ultimately prevented significant loss of life and property.</w:t>
      </w:r>
    </w:p>
    <w:p>
      <w:pPr>
        <w:pStyle w:val="BodyText"/>
      </w:pPr>
      <w:r>
        <w:t xml:space="preserve">What sets me apart as a candidate is my deep understanding of the cultural and logistical challenges specific to Bangladesh Dhaka. Having studied the city’s emergency response systems and participated in community outreach programs focused on fire safety education, I am acutely aware of the need for tailored solutions that address local needs. In Dhaka, where many communities lack access to basic firefighting resources, a Firefighter must also act as an educator and advocate for preventive measures. My work with [Previous Organization or Project] in organizing workshops on fire prevention in residential areas has taught me the importance of building trust within communities and empowering residents to take proactive steps toward safety.</w:t>
      </w:r>
    </w:p>
    <w:p>
      <w:pPr>
        <w:pStyle w:val="BodyText"/>
      </w:pPr>
      <w:r>
        <w:t xml:space="preserve">The Cover Letter is not just a formality; it is an opportunity to convey my genuine enthusiasm for this role. I am particularly drawn to the [Fire Department Name]’s mission of “Safeguarding Lives, Protecting Property” and its commitment to innovation in emergency services. Dhaka’s fire departments are at the forefront of adopting modern technologies such as smart firefighting equipment and real-time incident monitoring systems, which align with my own interest in leveraging technology to enhance public safety. I am eager to contribute my expertise in [Specific Skill, e.g., "fire investigation," "emergency medical response," or "community engagement"] while continuing to learn from the experienced professionals at your department.</w:t>
      </w:r>
    </w:p>
    <w:p>
      <w:pPr>
        <w:pStyle w:val="BodyText"/>
      </w:pPr>
      <w:r>
        <w:t xml:space="preserve">Moreover, my personal values align closely with the responsibilities of a Firefighter in Bangladesh Dhaka. I believe that public service is about more than just responding to emergencies—it is about being a pillar of strength for the community in times of crisis. In my free time, I volunteer with local organizations focused on disaster preparedness and have participated in initiatives to improve fire safety standards in underserved areas. These experiences have reinforced my belief that every individual has a role to play in creating safer communities, and I am committed to embodying this principle through my work as a Firefighter.</w:t>
      </w:r>
    </w:p>
    <w:p>
      <w:pPr>
        <w:pStyle w:val="BodyText"/>
      </w:pPr>
      <w:r>
        <w:t xml:space="preserve">As the capital of Bangladesh, Dhaka is a city of immense cultural and economic significance. The role of a Firefighter here requires not only technical proficiency but also adaptability to the unique demands of urban environments. Whether it is navigating narrow alleyways during a fire or communicating with diverse communities in multiple languages, I am prepared to meet these challenges head-on. My fluency in [Languages, e.g., "Bangla and English"] and my ability to work effectively in high-stress situations further position me as a strong candidate for this role.</w:t>
      </w:r>
    </w:p>
    <w:p>
      <w:pPr>
        <w:pStyle w:val="BodyText"/>
      </w:pPr>
      <w:r>
        <w:t xml:space="preserve">In conclusion, I am eager to bring my skills, experience, and passion for public service to the [Fire Department Name] in Bangladesh Dhaka. The opportunity to serve as a Firefighter in such a vibrant and challenging city is both an honor and a responsibility that I approach with the utmost seriousness. I am confident that my background and dedication will enable me to contribute meaningfully to your department’s mission of protecting lives and property. Thank you for considering my application, and I look forward to the possibility of discussing how I can support the critical work of the [Fire Department Name] in Dhaka.</w:t>
      </w:r>
    </w:p>
    <w:p>
      <w:pPr>
        <w:pStyle w:val="BodyText"/>
      </w:pPr>
      <w:r>
        <w:t xml:space="preserve">Sincerely,</w:t>
      </w:r>
      <w:r>
        <w:br/>
      </w:r>
      <w:r>
        <w:t xml:space="preserve">[Your Full Name]</w:t>
      </w:r>
      <w:r>
        <w:br/>
      </w:r>
      <w:r>
        <w:t xml:space="preserve">[Your Signature (if submitting a physical copy)]</w:t>
      </w:r>
    </w:p>
    <w:p>
      <w:pPr>
        <w:pStyle w:val="BodyText"/>
      </w:pPr>
      <w:r>
        <w:rPr>
          <w:bCs/>
          <w:b/>
        </w:rPr>
        <w:t xml:space="preserve">Note:</w:t>
      </w:r>
      <w:r>
        <w:t xml:space="preserve"> </w:t>
      </w:r>
      <w:r>
        <w:t xml:space="preserve">This Cover Letter is tailored for the Firefighter position in Bangladesh Dhaka, emphasizing the unique challenges and opportunities of serving in this dynamic city. The content integrates key elements such as emergency response training, community engagement, and cultural awareness to align with the specific needs of firefighting in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Bangladesh Dhaka</dc:title>
  <dc:creator/>
  <dc:language>en</dc:language>
  <cp:keywords/>
  <dcterms:created xsi:type="dcterms:W3CDTF">2026-07-23T16:18:46Z</dcterms:created>
  <dcterms:modified xsi:type="dcterms:W3CDTF">2026-07-23T16:18:46Z</dcterms:modified>
</cp:coreProperties>
</file>

<file path=docProps/custom.xml><?xml version="1.0" encoding="utf-8"?>
<Properties xmlns="http://schemas.openxmlformats.org/officeDocument/2006/custom-properties" xmlns:vt="http://schemas.openxmlformats.org/officeDocument/2006/docPropsVTypes"/>
</file>